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7031910"/>
        <w:docPartObj>
          <w:docPartGallery w:val="Cover Pages"/>
          <w:docPartUnique/>
        </w:docPartObj>
      </w:sdtPr>
      <w:sdtContent>
        <w:p w14:paraId="039E571E" w14:textId="61C1D71D" w:rsidR="002E6B99" w:rsidRDefault="002E6B99">
          <w:r w:rsidRPr="00725F90">
            <w:rPr>
              <w:noProof/>
            </w:rPr>
            <mc:AlternateContent>
              <mc:Choice Requires="wpg">
                <w:drawing>
                  <wp:anchor distT="0" distB="0" distL="114300" distR="114300" simplePos="0" relativeHeight="251659264" behindDoc="0" locked="0" layoutInCell="1" allowOverlap="1" wp14:anchorId="2284E25F" wp14:editId="7D16C833">
                    <wp:simplePos x="0" y="0"/>
                    <wp:positionH relativeFrom="page">
                      <wp:align>right</wp:align>
                    </wp:positionH>
                    <wp:positionV relativeFrom="paragraph">
                      <wp:posOffset>-914400</wp:posOffset>
                    </wp:positionV>
                    <wp:extent cx="7562850" cy="10032999"/>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032999"/>
                              <a:chOff x="0" y="0"/>
                              <a:chExt cx="6861176" cy="9325430"/>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72120" y="4215924"/>
                                <a:ext cx="353806" cy="237889"/>
                                <a:chOff x="3354267" y="2306502"/>
                                <a:chExt cx="1930400" cy="1297940"/>
                              </a:xfrm>
                            </wpg:grpSpPr>
                            <wps:wsp>
                              <wps:cNvPr id="25" name="Freeform 7"/>
                              <wps:cNvSpPr/>
                              <wps:spPr>
                                <a:xfrm>
                                  <a:off x="3354267" y="2306502"/>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53"/>
                                <a:ext cx="3733354" cy="1140624"/>
                                <a:chOff x="1591223" y="3144263"/>
                                <a:chExt cx="5484806" cy="1675727"/>
                              </a:xfrm>
                            </wpg:grpSpPr>
                            <wps:wsp>
                              <wps:cNvPr id="27" name="TextBox 9"/>
                              <wps:cNvSpPr txBox="1"/>
                              <wps:spPr>
                                <a:xfrm>
                                  <a:off x="1591223" y="3144263"/>
                                  <a:ext cx="5404298" cy="772441"/>
                                </a:xfrm>
                                <a:prstGeom prst="rect">
                                  <a:avLst/>
                                </a:prstGeom>
                              </wps:spPr>
                              <wps:txbx>
                                <w:txbxContent>
                                  <w:p w14:paraId="2D1C4649" w14:textId="4C9C45C9" w:rsidR="002E6B99" w:rsidRDefault="002E6B99" w:rsidP="00725F90">
                                    <w:pPr>
                                      <w:spacing w:line="668" w:lineRule="exact"/>
                                      <w:jc w:val="center"/>
                                      <w:rPr>
                                        <w:rFonts w:ascii="Raleway Bold" w:hAnsi="Raleway Bold" w:hint="eastAsia"/>
                                        <w:color w:val="444440"/>
                                        <w:spacing w:val="58"/>
                                        <w:kern w:val="24"/>
                                        <w:sz w:val="58"/>
                                        <w:szCs w:val="58"/>
                                      </w:rPr>
                                    </w:pPr>
                                    <w:r w:rsidRPr="002E6B99">
                                      <w:rPr>
                                        <w:rFonts w:ascii="Raleway Bold" w:hAnsi="Raleway Bold"/>
                                        <w:color w:val="444440"/>
                                        <w:spacing w:val="58"/>
                                        <w:kern w:val="24"/>
                                        <w:sz w:val="58"/>
                                        <w:szCs w:val="58"/>
                                      </w:rPr>
                                      <w:t>JUDGES</w:t>
                                    </w:r>
                                  </w:p>
                                </w:txbxContent>
                              </wps:txbx>
                              <wps:bodyPr wrap="square" lIns="0" tIns="0" rIns="0" bIns="0" rtlCol="0" anchor="t">
                                <a:noAutofit/>
                              </wps:bodyPr>
                            </wps:wsp>
                            <wps:wsp>
                              <wps:cNvPr id="28" name="TextBox 10"/>
                              <wps:cNvSpPr txBox="1"/>
                              <wps:spPr>
                                <a:xfrm>
                                  <a:off x="1671731" y="4010878"/>
                                  <a:ext cx="5404298" cy="809112"/>
                                </a:xfrm>
                                <a:prstGeom prst="rect">
                                  <a:avLst/>
                                </a:prstGeom>
                              </wps:spPr>
                              <wps:txbx>
                                <w:txbxContent>
                                  <w:p w14:paraId="7CD8D2E8" w14:textId="1EB602DC" w:rsidR="002E6B99" w:rsidRPr="00D60C5A" w:rsidRDefault="002E6B99" w:rsidP="00D60C5A">
                                    <w:pPr>
                                      <w:jc w:val="center"/>
                                      <w:rPr>
                                        <w:i/>
                                        <w:iCs/>
                                        <w:sz w:val="32"/>
                                        <w:szCs w:val="32"/>
                                      </w:rPr>
                                    </w:pPr>
                                    <w:r w:rsidRPr="002E6B99">
                                      <w:rPr>
                                        <w:i/>
                                        <w:iCs/>
                                        <w:sz w:val="32"/>
                                        <w:szCs w:val="32"/>
                                      </w:rPr>
                                      <w:t>Disobedience and apostasy</w:t>
                                    </w:r>
                                  </w:p>
                                </w:txbxContent>
                              </wps:txbx>
                              <wps:bodyPr wrap="square" lIns="0" tIns="0" rIns="0" bIns="0" rtlCol="0" anchor="t">
                                <a:noAutofit/>
                              </wps:bodyPr>
                            </wps:wsp>
                          </wpg:grpSp>
                          <wpg:grpSp>
                            <wpg:cNvPr id="29" name="Group 29"/>
                            <wpg:cNvGrpSpPr/>
                            <wpg:grpSpPr>
                              <a:xfrm>
                                <a:off x="1355720" y="4693210"/>
                                <a:ext cx="4592303" cy="4632220"/>
                                <a:chOff x="1245238" y="4390135"/>
                                <a:chExt cx="6746717" cy="6805349"/>
                              </a:xfrm>
                            </wpg:grpSpPr>
                            <wps:wsp>
                              <wps:cNvPr id="30" name="TextBox 12"/>
                              <wps:cNvSpPr txBox="1"/>
                              <wps:spPr>
                                <a:xfrm>
                                  <a:off x="1682629" y="4390135"/>
                                  <a:ext cx="5404298" cy="386221"/>
                                </a:xfrm>
                                <a:prstGeom prst="rect">
                                  <a:avLst/>
                                </a:prstGeom>
                              </wps:spPr>
                              <wps:txbx>
                                <w:txbxContent>
                                  <w:p w14:paraId="567A2397" w14:textId="77777777" w:rsidR="002E6B99" w:rsidRPr="00D60C5A" w:rsidRDefault="002E6B99"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794347" y="4990691"/>
                                  <a:ext cx="5404298" cy="386221"/>
                                </a:xfrm>
                                <a:prstGeom prst="rect">
                                  <a:avLst/>
                                </a:prstGeom>
                              </wps:spPr>
                              <wps:txbx>
                                <w:txbxContent>
                                  <w:p w14:paraId="6C2AD115" w14:textId="1A316269" w:rsidR="002E6B99" w:rsidRPr="00EA4928" w:rsidRDefault="002E6B99" w:rsidP="00725F90">
                                    <w:pPr>
                                      <w:spacing w:line="254" w:lineRule="exact"/>
                                      <w:jc w:val="center"/>
                                      <w:rPr>
                                        <w:color w:val="444440"/>
                                        <w:spacing w:val="81"/>
                                        <w:kern w:val="24"/>
                                        <w:sz w:val="20"/>
                                        <w:szCs w:val="20"/>
                                      </w:rPr>
                                    </w:pPr>
                                    <w:r w:rsidRPr="002E6B99">
                                      <w:rPr>
                                        <w:szCs w:val="24"/>
                                      </w:rPr>
                                      <w:t>Israel is led and saved by judges (approx. 1370-1070 BC)</w:t>
                                    </w:r>
                                  </w:p>
                                </w:txbxContent>
                              </wps:txbx>
                              <wps:bodyPr wrap="square" lIns="0" tIns="0" rIns="0" bIns="0" rtlCol="0" anchor="t">
                                <a:noAutofit/>
                              </wps:bodyPr>
                            </wps:wsp>
                            <wps:wsp>
                              <wps:cNvPr id="32" name="TextBox 14"/>
                              <wps:cNvSpPr txBox="1"/>
                              <wps:spPr>
                                <a:xfrm>
                                  <a:off x="1655546" y="5520143"/>
                                  <a:ext cx="5404298" cy="386221"/>
                                </a:xfrm>
                                <a:prstGeom prst="rect">
                                  <a:avLst/>
                                </a:prstGeom>
                              </wps:spPr>
                              <wps:txbx>
                                <w:txbxContent>
                                  <w:p w14:paraId="49BEDD3D" w14:textId="77777777" w:rsidR="002E6B99" w:rsidRPr="00D60C5A" w:rsidRDefault="002E6B99"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1245238" y="6165256"/>
                                  <a:ext cx="6746717" cy="5030228"/>
                                </a:xfrm>
                                <a:prstGeom prst="rect">
                                  <a:avLst/>
                                </a:prstGeom>
                              </wps:spPr>
                              <wps:txbx>
                                <w:txbxContent>
                                  <w:p w14:paraId="497AE518" w14:textId="77777777" w:rsidR="002E6B99" w:rsidRPr="0051380B" w:rsidRDefault="002E6B99" w:rsidP="002E6B99">
                                    <w:pPr>
                                      <w:jc w:val="center"/>
                                      <w:rPr>
                                        <w:i/>
                                        <w:iCs/>
                                      </w:rPr>
                                    </w:pPr>
                                    <w:r w:rsidRPr="0051380B">
                                      <w:rPr>
                                        <w:i/>
                                        <w:iCs/>
                                      </w:rPr>
                                      <w:t>"Then the Lord raised up judges, who saved them out of the hands of these raiders. Yet they would not listen to their judges but prostituted themselves to other gods and worshiped them. They quickly turned from the ways of their ancestors, who had been obedient to the Lord’s commands. Whenever the Lord raised up a judge for them, he was with the judge and saved them out of the hands of their enemies as long as the judge lived; for the Lord relented because of their groaning under those who oppressed and afflicted them. But when the judge died, the people returned to ways even more corrupt than those of their ancestors, following other gods and serving and worshiping them. They refused to give up their evil practices and stubborn ways."</w:t>
                                    </w:r>
                                  </w:p>
                                  <w:p w14:paraId="027C4E67" w14:textId="3DF1BCF2" w:rsidR="002E6B99" w:rsidRDefault="002E6B99" w:rsidP="000A4B2E">
                                    <w:pPr>
                                      <w:jc w:val="center"/>
                                      <w:rPr>
                                        <w:szCs w:val="24"/>
                                        <w:lang w:val="nb-NO"/>
                                      </w:rPr>
                                    </w:pPr>
                                    <w:r w:rsidRPr="002E6B99">
                                      <w:rPr>
                                        <w:szCs w:val="24"/>
                                        <w:lang w:val="nb-NO"/>
                                      </w:rPr>
                                      <w:t>2:16-19</w:t>
                                    </w:r>
                                  </w:p>
                                  <w:p w14:paraId="75D86E53" w14:textId="46792D9A" w:rsidR="002E6B99" w:rsidRDefault="002E6B99" w:rsidP="000A4B2E">
                                    <w:pPr>
                                      <w:pStyle w:val="Footer"/>
                                      <w:jc w:val="center"/>
                                      <w:rPr>
                                        <w:rFonts w:ascii="Times New Roman" w:hAnsi="Times New Roman" w:cs="Times New Roman"/>
                                        <w:color w:val="808080" w:themeColor="background1" w:themeShade="80"/>
                                        <w:sz w:val="24"/>
                                        <w:szCs w:val="24"/>
                                      </w:rPr>
                                    </w:pPr>
                                  </w:p>
                                  <w:p w14:paraId="31D7583E" w14:textId="77777777" w:rsidR="002E6B99" w:rsidRPr="009F3A8C" w:rsidRDefault="002E6B99" w:rsidP="000A4B2E">
                                    <w:pPr>
                                      <w:pStyle w:val="Footer"/>
                                      <w:jc w:val="center"/>
                                      <w:rPr>
                                        <w:rFonts w:ascii="Times New Roman" w:hAnsi="Times New Roman" w:cs="Times New Roman"/>
                                        <w:color w:val="808080" w:themeColor="background1" w:themeShade="80"/>
                                        <w:sz w:val="24"/>
                                        <w:szCs w:val="24"/>
                                      </w:rPr>
                                    </w:pPr>
                                  </w:p>
                                  <w:p w14:paraId="0B0D6D1B" w14:textId="51A0064D" w:rsidR="002E6B99" w:rsidRPr="009F3A8C" w:rsidRDefault="002E6B99"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DF1ECF">
                                      <w:rPr>
                                        <w:rFonts w:ascii="Times New Roman" w:hAnsi="Times New Roman" w:cs="Times New Roman"/>
                                        <w:noProof/>
                                        <w:color w:val="808080" w:themeColor="background1" w:themeShade="80"/>
                                        <w:sz w:val="24"/>
                                        <w:szCs w:val="24"/>
                                      </w:rPr>
                                      <w:t>February 25, 2023</w:t>
                                    </w:r>
                                    <w:r>
                                      <w:rPr>
                                        <w:rFonts w:ascii="Times New Roman" w:hAnsi="Times New Roman" w:cs="Times New Roman"/>
                                        <w:color w:val="808080" w:themeColor="background1" w:themeShade="80"/>
                                        <w:sz w:val="24"/>
                                        <w:szCs w:val="24"/>
                                      </w:rPr>
                                      <w:fldChar w:fldCharType="end"/>
                                    </w:r>
                                  </w:p>
                                  <w:p w14:paraId="1D1F4E19" w14:textId="77777777" w:rsidR="002E6B99" w:rsidRPr="009F3A8C" w:rsidRDefault="002E6B99" w:rsidP="00D60C5A">
                                    <w:pPr>
                                      <w:jc w:val="center"/>
                                      <w:rPr>
                                        <w:szCs w:val="24"/>
                                        <w:lang w:val="nb-NO"/>
                                      </w:rPr>
                                    </w:pPr>
                                  </w:p>
                                  <w:p w14:paraId="5503CBC7" w14:textId="77777777" w:rsidR="002E6B99" w:rsidRPr="009F3A8C" w:rsidRDefault="002E6B99" w:rsidP="00D60C5A">
                                    <w:pPr>
                                      <w:jc w:val="center"/>
                                      <w:rPr>
                                        <w:szCs w:val="24"/>
                                        <w:lang w:val="nb-NO"/>
                                      </w:rPr>
                                    </w:pPr>
                                  </w:p>
                                  <w:p w14:paraId="0DAD8210" w14:textId="77777777" w:rsidR="002E6B99" w:rsidRPr="009F3A8C" w:rsidRDefault="002E6B99"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90600" y="4792048"/>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2284E25F" id="Group 19" o:spid="_x0000_s1026" style="position:absolute;margin-left:544.3pt;margin-top:-1in;width:595.5pt;height:790pt;z-index:251659264;mso-position-horizontal:right;mso-position-horizontal-relative:page;mso-width-relative:margin;mso-height-relative:margin" coordsize="68611,932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721;top:42159;width:3538;height:2379" coordorigin="33542,23065"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3542;top:23065;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7333;height:11406" coordorigin="15912,31442" coordsize="54848,16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2D1C4649" w14:textId="4C9C45C9" w:rsidR="002E6B99" w:rsidRDefault="002E6B99" w:rsidP="00725F90">
                              <w:pPr>
                                <w:spacing w:line="668" w:lineRule="exact"/>
                                <w:jc w:val="center"/>
                                <w:rPr>
                                  <w:rFonts w:ascii="Raleway Bold" w:hAnsi="Raleway Bold" w:hint="eastAsia"/>
                                  <w:color w:val="444440"/>
                                  <w:spacing w:val="58"/>
                                  <w:kern w:val="24"/>
                                  <w:sz w:val="58"/>
                                  <w:szCs w:val="58"/>
                                </w:rPr>
                              </w:pPr>
                              <w:r w:rsidRPr="002E6B99">
                                <w:rPr>
                                  <w:rFonts w:ascii="Raleway Bold" w:hAnsi="Raleway Bold"/>
                                  <w:color w:val="444440"/>
                                  <w:spacing w:val="58"/>
                                  <w:kern w:val="24"/>
                                  <w:sz w:val="58"/>
                                  <w:szCs w:val="58"/>
                                </w:rPr>
                                <w:t>JUDGES</w:t>
                              </w:r>
                            </w:p>
                          </w:txbxContent>
                        </v:textbox>
                      </v:shape>
                      <v:shape id="TextBox 10" o:spid="_x0000_s1035" type="#_x0000_t202" style="position:absolute;left:16717;top:4010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7CD8D2E8" w14:textId="1EB602DC" w:rsidR="002E6B99" w:rsidRPr="00D60C5A" w:rsidRDefault="002E6B99" w:rsidP="00D60C5A">
                              <w:pPr>
                                <w:jc w:val="center"/>
                                <w:rPr>
                                  <w:i/>
                                  <w:iCs/>
                                  <w:sz w:val="32"/>
                                  <w:szCs w:val="32"/>
                                </w:rPr>
                              </w:pPr>
                              <w:r w:rsidRPr="002E6B99">
                                <w:rPr>
                                  <w:i/>
                                  <w:iCs/>
                                  <w:sz w:val="32"/>
                                  <w:szCs w:val="32"/>
                                </w:rPr>
                                <w:t>Disobedience and apostasy</w:t>
                              </w:r>
                            </w:p>
                          </w:txbxContent>
                        </v:textbox>
                      </v:shape>
                    </v:group>
                    <v:group id="Group 29" o:spid="_x0000_s1036" style="position:absolute;left:13557;top:46932;width:45923;height:46322" coordorigin="12452,43901" coordsize="67467,68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6826;top:4390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567A2397" w14:textId="77777777" w:rsidR="002E6B99" w:rsidRPr="00D60C5A" w:rsidRDefault="002E6B99"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7943;top:49906;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C2AD115" w14:textId="1A316269" w:rsidR="002E6B99" w:rsidRPr="00EA4928" w:rsidRDefault="002E6B99" w:rsidP="00725F90">
                              <w:pPr>
                                <w:spacing w:line="254" w:lineRule="exact"/>
                                <w:jc w:val="center"/>
                                <w:rPr>
                                  <w:color w:val="444440"/>
                                  <w:spacing w:val="81"/>
                                  <w:kern w:val="24"/>
                                  <w:sz w:val="20"/>
                                  <w:szCs w:val="20"/>
                                </w:rPr>
                              </w:pPr>
                              <w:r w:rsidRPr="002E6B99">
                                <w:rPr>
                                  <w:szCs w:val="24"/>
                                </w:rPr>
                                <w:t>Israel is led and saved by judges (approx. 1370-1070 BC)</w:t>
                              </w:r>
                            </w:p>
                          </w:txbxContent>
                        </v:textbox>
                      </v:shape>
                      <v:shape id="TextBox 14" o:spid="_x0000_s1039" type="#_x0000_t202" style="position:absolute;left:16555;top:5520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49BEDD3D" w14:textId="77777777" w:rsidR="002E6B99" w:rsidRPr="00D60C5A" w:rsidRDefault="002E6B99"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12452;top:61652;width:67467;height:50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497AE518" w14:textId="77777777" w:rsidR="002E6B99" w:rsidRPr="0051380B" w:rsidRDefault="002E6B99" w:rsidP="002E6B99">
                              <w:pPr>
                                <w:jc w:val="center"/>
                                <w:rPr>
                                  <w:i/>
                                  <w:iCs/>
                                </w:rPr>
                              </w:pPr>
                              <w:r w:rsidRPr="0051380B">
                                <w:rPr>
                                  <w:i/>
                                  <w:iCs/>
                                </w:rPr>
                                <w:t>"Then the Lord raised up judges, who saved them out of the hands of these raiders. Yet they would not listen to their judges but prostituted themselves to other gods and worshiped them. They quickly turned from the ways of their ancestors, who had been obedient to the Lord’s commands. Whenever the Lord raised up a judge for them, he was with the judge and saved them out of the hands of their enemies as long as the judge lived; for the Lord relented because of their groaning under those who oppressed and afflicted them. But when the judge died, the people returned to ways even more corrupt than those of their ancestors, following other gods and serving and worshiping them. They refused to give up their evil practices and stubborn ways."</w:t>
                              </w:r>
                            </w:p>
                            <w:p w14:paraId="027C4E67" w14:textId="3DF1BCF2" w:rsidR="002E6B99" w:rsidRDefault="002E6B99" w:rsidP="000A4B2E">
                              <w:pPr>
                                <w:jc w:val="center"/>
                                <w:rPr>
                                  <w:szCs w:val="24"/>
                                  <w:lang w:val="nb-NO"/>
                                </w:rPr>
                              </w:pPr>
                              <w:r w:rsidRPr="002E6B99">
                                <w:rPr>
                                  <w:szCs w:val="24"/>
                                  <w:lang w:val="nb-NO"/>
                                </w:rPr>
                                <w:t>2:16-19</w:t>
                              </w:r>
                            </w:p>
                            <w:p w14:paraId="75D86E53" w14:textId="46792D9A" w:rsidR="002E6B99" w:rsidRDefault="002E6B99" w:rsidP="000A4B2E">
                              <w:pPr>
                                <w:pStyle w:val="Footer"/>
                                <w:jc w:val="center"/>
                                <w:rPr>
                                  <w:rFonts w:ascii="Times New Roman" w:hAnsi="Times New Roman" w:cs="Times New Roman"/>
                                  <w:color w:val="808080" w:themeColor="background1" w:themeShade="80"/>
                                  <w:sz w:val="24"/>
                                  <w:szCs w:val="24"/>
                                </w:rPr>
                              </w:pPr>
                            </w:p>
                            <w:p w14:paraId="31D7583E" w14:textId="77777777" w:rsidR="002E6B99" w:rsidRPr="009F3A8C" w:rsidRDefault="002E6B99" w:rsidP="000A4B2E">
                              <w:pPr>
                                <w:pStyle w:val="Footer"/>
                                <w:jc w:val="center"/>
                                <w:rPr>
                                  <w:rFonts w:ascii="Times New Roman" w:hAnsi="Times New Roman" w:cs="Times New Roman"/>
                                  <w:color w:val="808080" w:themeColor="background1" w:themeShade="80"/>
                                  <w:sz w:val="24"/>
                                  <w:szCs w:val="24"/>
                                </w:rPr>
                              </w:pPr>
                            </w:p>
                            <w:p w14:paraId="0B0D6D1B" w14:textId="51A0064D" w:rsidR="002E6B99" w:rsidRPr="009F3A8C" w:rsidRDefault="002E6B99"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DF1ECF">
                                <w:rPr>
                                  <w:rFonts w:ascii="Times New Roman" w:hAnsi="Times New Roman" w:cs="Times New Roman"/>
                                  <w:noProof/>
                                  <w:color w:val="808080" w:themeColor="background1" w:themeShade="80"/>
                                  <w:sz w:val="24"/>
                                  <w:szCs w:val="24"/>
                                </w:rPr>
                                <w:t>February 25, 2023</w:t>
                              </w:r>
                              <w:r>
                                <w:rPr>
                                  <w:rFonts w:ascii="Times New Roman" w:hAnsi="Times New Roman" w:cs="Times New Roman"/>
                                  <w:color w:val="808080" w:themeColor="background1" w:themeShade="80"/>
                                  <w:sz w:val="24"/>
                                  <w:szCs w:val="24"/>
                                </w:rPr>
                                <w:fldChar w:fldCharType="end"/>
                              </w:r>
                            </w:p>
                            <w:p w14:paraId="1D1F4E19" w14:textId="77777777" w:rsidR="002E6B99" w:rsidRPr="009F3A8C" w:rsidRDefault="002E6B99" w:rsidP="00D60C5A">
                              <w:pPr>
                                <w:jc w:val="center"/>
                                <w:rPr>
                                  <w:szCs w:val="24"/>
                                  <w:lang w:val="nb-NO"/>
                                </w:rPr>
                              </w:pPr>
                            </w:p>
                            <w:p w14:paraId="5503CBC7" w14:textId="77777777" w:rsidR="002E6B99" w:rsidRPr="009F3A8C" w:rsidRDefault="002E6B99" w:rsidP="00D60C5A">
                              <w:pPr>
                                <w:jc w:val="center"/>
                                <w:rPr>
                                  <w:szCs w:val="24"/>
                                  <w:lang w:val="nb-NO"/>
                                </w:rPr>
                              </w:pPr>
                            </w:p>
                            <w:p w14:paraId="0DAD8210" w14:textId="77777777" w:rsidR="002E6B99" w:rsidRPr="009F3A8C" w:rsidRDefault="002E6B99"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906,47920" to="46726,47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p>
        <w:p w14:paraId="6C80C14F" w14:textId="64665FE1" w:rsidR="002E6B99" w:rsidRDefault="002E6B99">
          <w:r>
            <w:rPr>
              <w:noProof/>
            </w:rPr>
            <w:drawing>
              <wp:anchor distT="0" distB="0" distL="114300" distR="114300" simplePos="0" relativeHeight="251661312" behindDoc="0" locked="0" layoutInCell="1" allowOverlap="1" wp14:anchorId="4848ADB3" wp14:editId="69C2934F">
                <wp:simplePos x="0" y="0"/>
                <wp:positionH relativeFrom="margin">
                  <wp:posOffset>2942590</wp:posOffset>
                </wp:positionH>
                <wp:positionV relativeFrom="paragraph">
                  <wp:posOffset>812863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59A8D325" wp14:editId="6FF1FCF7">
                    <wp:simplePos x="0" y="0"/>
                    <wp:positionH relativeFrom="margin">
                      <wp:align>center</wp:align>
                    </wp:positionH>
                    <wp:positionV relativeFrom="paragraph">
                      <wp:posOffset>4906010</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24D5499F"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386.3pt" to="40.3pt,38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cA9jLd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b/>
            </w:rPr>
            <w:br w:type="page"/>
          </w:r>
        </w:p>
        <w:p w14:paraId="6E065516" w14:textId="02843EFB" w:rsidR="00AB7F25" w:rsidRPr="00A37EF9" w:rsidRDefault="00AB7F25" w:rsidP="00AB7F25">
          <w:r w:rsidRPr="00A37EF9">
            <w:lastRenderedPageBreak/>
            <w:t>The Book of Judges spans approx</w:t>
          </w:r>
          <w:r>
            <w:t>imately</w:t>
          </w:r>
          <w:r w:rsidRPr="00A37EF9">
            <w:t xml:space="preserve"> 300 years when God raised up judges to lead the people and deliver them from enemies. As soon as Joshua dies, they start worshiping other gods</w:t>
          </w:r>
          <w:r>
            <w:t>, and many other sins follow</w:t>
          </w:r>
          <w:r w:rsidRPr="00A37EF9">
            <w:t xml:space="preserve">. God then sends some form of calamity </w:t>
          </w:r>
          <w:r w:rsidR="00007672">
            <w:t>or</w:t>
          </w:r>
          <w:r w:rsidRPr="00A37EF9">
            <w:t xml:space="preserve"> distress, for example</w:t>
          </w:r>
          <w:r w:rsidR="00007672">
            <w:t>,</w:t>
          </w:r>
          <w:r w:rsidRPr="00A37EF9">
            <w:t xml:space="preserve"> </w:t>
          </w:r>
          <w:r>
            <w:t>when</w:t>
          </w:r>
          <w:r w:rsidRPr="00A37EF9">
            <w:t xml:space="preserve"> they are attacked by an enemy. The people then realize that they need help and cry out to God, who sends a judge who delivers them and gives them peace for a certain number of years. But then the same thing happens again in the next generation</w:t>
          </w:r>
          <w:r>
            <w:t>, as</w:t>
          </w:r>
          <w:r w:rsidRPr="00A37EF9">
            <w:t xml:space="preserve"> described in chapter 2. The Book of Judges is a dark book where the people get worse and worse, and the judges are not much better either.</w:t>
          </w:r>
        </w:p>
        <w:p w14:paraId="03FB11C6" w14:textId="2670D4CA" w:rsidR="00AB7F25" w:rsidRPr="00A37EF9" w:rsidRDefault="00AB7F25" w:rsidP="00AB7F25">
          <w:r w:rsidRPr="00A37EF9">
            <w:t>It is a miracle</w:t>
          </w:r>
          <w:r w:rsidR="00007672">
            <w:t>,</w:t>
          </w:r>
          <w:r w:rsidRPr="00A37EF9">
            <w:t xml:space="preserve"> and only </w:t>
          </w:r>
          <w:r>
            <w:t xml:space="preserve">through </w:t>
          </w:r>
          <w:r w:rsidRPr="00A37EF9">
            <w:t xml:space="preserve">the grace of God </w:t>
          </w:r>
          <w:r w:rsidR="00007672">
            <w:t>do</w:t>
          </w:r>
          <w:r w:rsidRPr="00A37EF9">
            <w:t xml:space="preserve"> the people survive despite their behavior. God is always faithful to the covenant, and this book shows that he was right to hand them over to enemies as described. But God also gets bored:</w:t>
          </w:r>
        </w:p>
        <w:p w14:paraId="51E5983E" w14:textId="687CABC5" w:rsidR="00AB7F25" w:rsidRPr="00A37EF9" w:rsidRDefault="00AB7F25" w:rsidP="00AB7F25">
          <w:r w:rsidRPr="00D27BC3">
            <w:rPr>
              <w:i/>
              <w:iCs/>
            </w:rPr>
            <w:t>"Therefore the Lord was very angry with Israel and said, “Because this nation has violated the covenant I ordained for their ancestors and has not listened to me, I will no longer drive out before them any of the nations Joshua left when he died. I will use them to test Israel and see whether they will keep the way of the Lord and walk in it as their ancestors did.” The Lord had allowed those nations to remain; he did not drive them out at once by giving them into the hands of Joshua."</w:t>
          </w:r>
          <w:r w:rsidRPr="00A37EF9">
            <w:t xml:space="preserve"> Judg</w:t>
          </w:r>
          <w:r>
            <w:t>es</w:t>
          </w:r>
          <w:r w:rsidRPr="00A37EF9">
            <w:t xml:space="preserve"> 2:20-23</w:t>
          </w:r>
        </w:p>
        <w:p w14:paraId="700E6F04" w14:textId="77777777" w:rsidR="00AB7F25" w:rsidRPr="00A37EF9" w:rsidRDefault="00AB7F25" w:rsidP="00AB7F25">
          <w:r w:rsidRPr="00A37EF9">
            <w:t>This is the reason why God did not drive out the nations for them.</w:t>
          </w:r>
        </w:p>
        <w:p w14:paraId="682BB9BE" w14:textId="77777777" w:rsidR="00AB7F25" w:rsidRPr="00A37EF9" w:rsidRDefault="00AB7F25" w:rsidP="00AB7F25">
          <w:r w:rsidRPr="00A37EF9">
            <w:t>The book can be divided into 3 parts:</w:t>
          </w:r>
        </w:p>
        <w:p w14:paraId="708193D9" w14:textId="77777777" w:rsidR="00AB7F25" w:rsidRPr="00D27BC3" w:rsidRDefault="00AB7F25" w:rsidP="00AB7F25">
          <w:pPr>
            <w:pStyle w:val="ListParagraph"/>
            <w:numPr>
              <w:ilvl w:val="0"/>
              <w:numId w:val="1"/>
            </w:numPr>
            <w:rPr>
              <w:lang w:val="en-US"/>
            </w:rPr>
          </w:pPr>
          <w:r w:rsidRPr="00D27BC3">
            <w:rPr>
              <w:lang w:val="en-US"/>
            </w:rPr>
            <w:t>Ch</w:t>
          </w:r>
          <w:r>
            <w:rPr>
              <w:lang w:val="en-US"/>
            </w:rPr>
            <w:t>.</w:t>
          </w:r>
          <w:r w:rsidRPr="00D27BC3">
            <w:rPr>
              <w:lang w:val="en-US"/>
            </w:rPr>
            <w:t xml:space="preserve"> 1-2: Intro</w:t>
          </w:r>
        </w:p>
        <w:p w14:paraId="3611E644" w14:textId="77777777" w:rsidR="00AB7F25" w:rsidRPr="00D27BC3" w:rsidRDefault="00AB7F25" w:rsidP="00AB7F25">
          <w:pPr>
            <w:pStyle w:val="ListParagraph"/>
            <w:numPr>
              <w:ilvl w:val="0"/>
              <w:numId w:val="1"/>
            </w:numPr>
            <w:rPr>
              <w:lang w:val="en-US"/>
            </w:rPr>
          </w:pPr>
          <w:r w:rsidRPr="00D27BC3">
            <w:rPr>
              <w:lang w:val="en-US"/>
            </w:rPr>
            <w:t>Ch</w:t>
          </w:r>
          <w:r>
            <w:rPr>
              <w:lang w:val="en-US"/>
            </w:rPr>
            <w:t>.</w:t>
          </w:r>
          <w:r w:rsidRPr="00D27BC3">
            <w:rPr>
              <w:lang w:val="en-US"/>
            </w:rPr>
            <w:t xml:space="preserve"> 3-16: 12 judges</w:t>
          </w:r>
        </w:p>
        <w:p w14:paraId="67BB910C" w14:textId="77777777" w:rsidR="00AB7F25" w:rsidRPr="00D27BC3" w:rsidRDefault="00AB7F25" w:rsidP="00AB7F25">
          <w:pPr>
            <w:pStyle w:val="ListParagraph"/>
            <w:numPr>
              <w:ilvl w:val="0"/>
              <w:numId w:val="1"/>
            </w:numPr>
            <w:rPr>
              <w:lang w:val="en-US"/>
            </w:rPr>
          </w:pPr>
          <w:r w:rsidRPr="00D27BC3">
            <w:rPr>
              <w:lang w:val="en-US"/>
            </w:rPr>
            <w:t>Ch</w:t>
          </w:r>
          <w:r>
            <w:rPr>
              <w:lang w:val="en-US"/>
            </w:rPr>
            <w:t>.</w:t>
          </w:r>
          <w:r w:rsidRPr="00D27BC3">
            <w:rPr>
              <w:lang w:val="en-US"/>
            </w:rPr>
            <w:t xml:space="preserve"> 17-21: Epilogue (a non-chronological addition)</w:t>
          </w:r>
        </w:p>
        <w:p w14:paraId="3AF193F2" w14:textId="77777777" w:rsidR="00AB7F25" w:rsidRPr="00A37EF9" w:rsidRDefault="00AB7F25" w:rsidP="00AB7F25">
          <w:r w:rsidRPr="00A37EF9">
            <w:t xml:space="preserve">In the very last verse (21:25), it is said: </w:t>
          </w:r>
          <w:r w:rsidRPr="00AB7F25">
            <w:rPr>
              <w:i/>
              <w:iCs/>
            </w:rPr>
            <w:t>"In those days Israel had no king; everyone did as they saw fit."</w:t>
          </w:r>
          <w:r w:rsidRPr="00A37EF9">
            <w:t xml:space="preserve"> This is also repeated three other times in the epilogue and points forward to the establishment of the monarchy that occurs in the Books of Samuel. The book of Judges shows that the people needed a king to lead them.</w:t>
          </w:r>
        </w:p>
        <w:p w14:paraId="3FDD6F1C" w14:textId="77777777" w:rsidR="00AB7F25" w:rsidRPr="00A37EF9" w:rsidRDefault="00AB7F25" w:rsidP="00AB7F25"/>
        <w:p w14:paraId="12E7A448" w14:textId="77777777" w:rsidR="00AB7F25" w:rsidRPr="003B6CC8" w:rsidRDefault="00AB7F25" w:rsidP="00AB7F25">
          <w:pPr>
            <w:rPr>
              <w:b/>
              <w:bCs/>
            </w:rPr>
          </w:pPr>
          <w:r w:rsidRPr="003B6CC8">
            <w:rPr>
              <w:b/>
              <w:bCs/>
            </w:rPr>
            <w:t>Jesus in Judges:</w:t>
          </w:r>
        </w:p>
        <w:p w14:paraId="5B961F0B" w14:textId="77777777" w:rsidR="00AB7F25" w:rsidRPr="00A37EF9" w:rsidRDefault="00AB7F25" w:rsidP="00AB7F25">
          <w:r w:rsidRPr="00AB7F25">
            <w:rPr>
              <w:i/>
              <w:iCs/>
            </w:rPr>
            <w:t>"Israel had no king"</w:t>
          </w:r>
          <w:r w:rsidRPr="00A37EF9">
            <w:t xml:space="preserve"> points </w:t>
          </w:r>
          <w:r>
            <w:t>toward</w:t>
          </w:r>
          <w:r w:rsidRPr="00A37EF9">
            <w:t xml:space="preserve"> David, who in turn points </w:t>
          </w:r>
          <w:r>
            <w:t>toward</w:t>
          </w:r>
          <w:r w:rsidRPr="00A37EF9">
            <w:t xml:space="preserve"> Jesus.</w:t>
          </w:r>
        </w:p>
        <w:p w14:paraId="2931CE60" w14:textId="60A5DB62" w:rsidR="00AB7F25" w:rsidRPr="00A37EF9" w:rsidRDefault="00AB7F25" w:rsidP="00AB7F25">
          <w:r w:rsidRPr="00A37EF9">
            <w:lastRenderedPageBreak/>
            <w:t xml:space="preserve">11:27 says that </w:t>
          </w:r>
          <w:r>
            <w:t>t</w:t>
          </w:r>
          <w:r w:rsidRPr="00A37EF9">
            <w:t xml:space="preserve">he Lord is </w:t>
          </w:r>
          <w:r w:rsidRPr="009E3D52">
            <w:t>the Judge</w:t>
          </w:r>
          <w:r w:rsidRPr="00A37EF9">
            <w:t>. It is</w:t>
          </w:r>
          <w:r w:rsidR="00007672">
            <w:t>,</w:t>
          </w:r>
          <w:r w:rsidRPr="00A37EF9">
            <w:t xml:space="preserve"> therefore</w:t>
          </w:r>
          <w:r w:rsidR="00007672">
            <w:t>,</w:t>
          </w:r>
          <w:r w:rsidRPr="00A37EF9">
            <w:t xml:space="preserve"> God who judges through the judges, and this points </w:t>
          </w:r>
          <w:r>
            <w:t>toward</w:t>
          </w:r>
          <w:r w:rsidRPr="00A37EF9">
            <w:t xml:space="preserve"> Jesus</w:t>
          </w:r>
          <w:r>
            <w:t xml:space="preserve">' </w:t>
          </w:r>
          <w:r w:rsidRPr="00A37EF9">
            <w:t>return when all evil will be judged.</w:t>
          </w:r>
        </w:p>
        <w:p w14:paraId="0FB69824" w14:textId="4295A8AA" w:rsidR="00626516" w:rsidRDefault="00AB7F25" w:rsidP="00280829">
          <w:r w:rsidRPr="00A37EF9">
            <w:t>The judges saved the people and point</w:t>
          </w:r>
          <w:r w:rsidR="00007672">
            <w:t>ed</w:t>
          </w:r>
          <w:r w:rsidRPr="00A37EF9">
            <w:t xml:space="preserve"> to Jesus</w:t>
          </w:r>
          <w:r>
            <w:t>,</w:t>
          </w:r>
          <w:r w:rsidRPr="00A37EF9">
            <w:t xml:space="preserve"> the great </w:t>
          </w:r>
          <w:r>
            <w:t>S</w:t>
          </w:r>
          <w:r w:rsidRPr="00A37EF9">
            <w:t>avior.</w:t>
          </w:r>
        </w:p>
      </w:sdtContent>
    </w:sdt>
    <w:sectPr w:rsidR="00626516" w:rsidSect="002E6B99">
      <w:footerReference w:type="default" r:id="rId10"/>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59773" w14:textId="77777777" w:rsidR="000807B1" w:rsidRDefault="000807B1" w:rsidP="002E6B99">
      <w:pPr>
        <w:spacing w:after="0" w:line="240" w:lineRule="auto"/>
      </w:pPr>
      <w:r>
        <w:separator/>
      </w:r>
    </w:p>
  </w:endnote>
  <w:endnote w:type="continuationSeparator" w:id="0">
    <w:p w14:paraId="3A68C3D2" w14:textId="77777777" w:rsidR="000807B1" w:rsidRDefault="000807B1" w:rsidP="002E6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3EE5A89C" w14:textId="25BD432C" w:rsidR="002E6B99" w:rsidRPr="002E6B99" w:rsidRDefault="002E6B99">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3C061FAC" wp14:editId="51F9E02D">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007672">
          <w:rPr>
            <w:rFonts w:ascii="Times New Roman" w:hAnsi="Times New Roman" w:cs="Times New Roman"/>
            <w:b/>
            <w:bCs/>
            <w:noProof/>
            <w:sz w:val="20"/>
            <w:szCs w:val="20"/>
          </w:rPr>
          <w:t>2</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007672">
          <w:rPr>
            <w:rFonts w:ascii="Times New Roman" w:hAnsi="Times New Roman" w:cs="Times New Roman"/>
            <w:b/>
            <w:bCs/>
            <w:noProof/>
            <w:sz w:val="20"/>
            <w:szCs w:val="20"/>
          </w:rPr>
          <w:t>2</w:t>
        </w:r>
        <w:r w:rsidRPr="00C514C0">
          <w:rPr>
            <w:rFonts w:ascii="Times New Roman" w:hAnsi="Times New Roman" w:cs="Times New Roman"/>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D6FE2" w14:textId="77777777" w:rsidR="000807B1" w:rsidRDefault="000807B1" w:rsidP="002E6B99">
      <w:pPr>
        <w:spacing w:after="0" w:line="240" w:lineRule="auto"/>
      </w:pPr>
      <w:r>
        <w:separator/>
      </w:r>
    </w:p>
  </w:footnote>
  <w:footnote w:type="continuationSeparator" w:id="0">
    <w:p w14:paraId="4E573D40" w14:textId="77777777" w:rsidR="000807B1" w:rsidRDefault="000807B1" w:rsidP="002E6B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AA1DEC"/>
    <w:multiLevelType w:val="hybridMultilevel"/>
    <w:tmpl w:val="58CA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56415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jI2NDc2trAwNbVQ0lEKTi0uzszPAykwqQUAOMVN7ywAAAA="/>
  </w:docVars>
  <w:rsids>
    <w:rsidRoot w:val="002E6B99"/>
    <w:rsid w:val="00007672"/>
    <w:rsid w:val="00075677"/>
    <w:rsid w:val="00075B2C"/>
    <w:rsid w:val="000807B1"/>
    <w:rsid w:val="00096F9B"/>
    <w:rsid w:val="00210DD1"/>
    <w:rsid w:val="002228FA"/>
    <w:rsid w:val="00254993"/>
    <w:rsid w:val="00280829"/>
    <w:rsid w:val="00281B4E"/>
    <w:rsid w:val="002E4192"/>
    <w:rsid w:val="002E6B99"/>
    <w:rsid w:val="00404437"/>
    <w:rsid w:val="005B757A"/>
    <w:rsid w:val="00626516"/>
    <w:rsid w:val="00732426"/>
    <w:rsid w:val="00812B69"/>
    <w:rsid w:val="0083627E"/>
    <w:rsid w:val="008D37BC"/>
    <w:rsid w:val="009C2B13"/>
    <w:rsid w:val="00AA076B"/>
    <w:rsid w:val="00AB7F25"/>
    <w:rsid w:val="00D22A85"/>
    <w:rsid w:val="00DF1ECF"/>
    <w:rsid w:val="00EA6C78"/>
    <w:rsid w:val="00EF1D45"/>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D445"/>
  <w15:chartTrackingRefBased/>
  <w15:docId w15:val="{C94DFE75-915A-41A7-82D5-67D2A3270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Footer">
    <w:name w:val="footer"/>
    <w:basedOn w:val="Normal"/>
    <w:link w:val="FooterChar"/>
    <w:uiPriority w:val="99"/>
    <w:unhideWhenUsed/>
    <w:rsid w:val="002E6B99"/>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2E6B99"/>
    <w:rPr>
      <w:rFonts w:eastAsiaTheme="minorHAnsi"/>
      <w:lang w:eastAsia="en-US"/>
    </w:rPr>
  </w:style>
  <w:style w:type="paragraph" w:styleId="Header">
    <w:name w:val="header"/>
    <w:basedOn w:val="Normal"/>
    <w:link w:val="HeaderChar"/>
    <w:uiPriority w:val="99"/>
    <w:unhideWhenUsed/>
    <w:rsid w:val="002E6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B99"/>
    <w:rPr>
      <w:rFonts w:ascii="Times New Roman" w:hAnsi="Times New Roman"/>
      <w:sz w:val="24"/>
    </w:rPr>
  </w:style>
  <w:style w:type="paragraph" w:styleId="ListParagraph">
    <w:name w:val="List Paragraph"/>
    <w:basedOn w:val="Normal"/>
    <w:uiPriority w:val="34"/>
    <w:qFormat/>
    <w:rsid w:val="00AB7F25"/>
    <w:pPr>
      <w:ind w:left="720"/>
      <w:contextualSpacing/>
    </w:pPr>
    <w:rPr>
      <w:lang w:val="en"/>
    </w:rPr>
  </w:style>
  <w:style w:type="paragraph" w:styleId="Revision">
    <w:name w:val="Revision"/>
    <w:hidden/>
    <w:uiPriority w:val="99"/>
    <w:semiHidden/>
    <w:rsid w:val="00DF1ECF"/>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37</Words>
  <Characters>19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3</cp:revision>
  <dcterms:created xsi:type="dcterms:W3CDTF">2023-02-26T13:17:00Z</dcterms:created>
  <dcterms:modified xsi:type="dcterms:W3CDTF">2023-02-26T13:18:00Z</dcterms:modified>
</cp:coreProperties>
</file>